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5B18F9" w14:paraId="7FBEC088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836D5D1" w14:textId="77777777" w:rsidR="003F01E1" w:rsidRPr="005B18F9" w:rsidRDefault="00D0792C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2F060F7" wp14:editId="2AC49B1B">
                  <wp:extent cx="1062355" cy="1083310"/>
                  <wp:effectExtent l="0" t="0" r="0" b="0"/>
                  <wp:docPr id="1" name="Picture 1" descr="UU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U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2355" cy="1083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B5A87E" w14:textId="77777777" w:rsidR="00C3791C" w:rsidRPr="005B18F9" w:rsidRDefault="00C3791C" w:rsidP="00665F8A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  <w:t xml:space="preserve">УНИВЕРЗИТЕТ УМЕТНОСТИ У БЕОГРАДУ </w:t>
            </w:r>
          </w:p>
          <w:p w14:paraId="460D9D06" w14:textId="71DBA907" w:rsidR="0034717D" w:rsidRPr="005B18F9" w:rsidRDefault="00B82078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ЛЕТЊА УМЕТНИЧКА ШКОЛА</w:t>
            </w:r>
            <w:r w:rsidR="00C927A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8B1A07" w:rsidRP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FELIX ROMULIANA, </w:t>
            </w:r>
            <w:proofErr w:type="spellStart"/>
            <w:r w:rsidR="008B1A07" w:rsidRP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Зајечар</w:t>
            </w:r>
            <w:proofErr w:type="spellEnd"/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, 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9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-1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6</w:t>
            </w:r>
            <w:r w:rsidR="0034717D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УЛ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2</w:t>
            </w:r>
            <w:r w:rsid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3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134DD250" w14:textId="77777777" w:rsidR="001E2B63" w:rsidRPr="005B18F9" w:rsidRDefault="00B82078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  <w:t>ПРИЈАВНИ ФОРМУЛАР</w:t>
            </w:r>
          </w:p>
          <w:p w14:paraId="2B8A0674" w14:textId="77777777" w:rsidR="009B2A49" w:rsidRPr="005B18F9" w:rsidRDefault="009B2A49" w:rsidP="00AD0AD7">
            <w:pPr>
              <w:pStyle w:val="PlainText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14:paraId="69265D3D" w14:textId="77777777" w:rsidR="001E2B63" w:rsidRPr="005B18F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5B18F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 wp14:anchorId="537F1733" wp14:editId="66E5201E">
                      <wp:extent cx="1876425" cy="1876425"/>
                      <wp:effectExtent l="0" t="0" r="9525" b="9525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76425" cy="1876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FD3E9D6" w14:textId="77777777" w:rsidR="009B2A49" w:rsidRPr="005B18F9" w:rsidRDefault="005B18F9" w:rsidP="009B2A49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9B2A49" w:rsidRPr="005B18F9">
              <w:rPr>
                <w:rFonts w:asciiTheme="majorHAnsi" w:hAnsiTheme="majorHAnsi" w:cstheme="majorHAnsi"/>
                <w:i/>
                <w:color w:val="A6A6A6" w:themeColor="background1" w:themeShade="A6"/>
                <w:lang w:val="sr-Cyrl-RS"/>
              </w:rPr>
              <w:t>фотографија</w:t>
            </w:r>
          </w:p>
        </w:tc>
      </w:tr>
    </w:tbl>
    <w:p w14:paraId="53ED231B" w14:textId="77777777" w:rsidR="00660D50" w:rsidRPr="005B18F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5B18F9" w14:paraId="09BB420C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4B68ACD5" w14:textId="77777777" w:rsidR="00C965BF" w:rsidRPr="005B18F9" w:rsidRDefault="00C965BF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ЛИЧНИ ПОДАЦИ</w:t>
            </w:r>
          </w:p>
        </w:tc>
      </w:tr>
      <w:tr w:rsidR="00D233EC" w:rsidRPr="005B18F9" w14:paraId="5738B3EC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FE17197" w14:textId="77777777"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име</w:t>
            </w:r>
          </w:p>
        </w:tc>
        <w:tc>
          <w:tcPr>
            <w:tcW w:w="6941" w:type="dxa"/>
            <w:shd w:val="clear" w:color="auto" w:fill="FFFFFF" w:themeFill="background1"/>
          </w:tcPr>
          <w:p w14:paraId="36CFA6A4" w14:textId="77777777"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F5478D" w:rsidRPr="005B18F9" w14:paraId="1016286B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55B567A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6941" w:type="dxa"/>
            <w:shd w:val="clear" w:color="auto" w:fill="FFFFFF" w:themeFill="background1"/>
          </w:tcPr>
          <w:p w14:paraId="0C1155D3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F5478D" w:rsidRPr="005B18F9" w14:paraId="5720363F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D193D27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л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68C9D5F850F4747B3D6A605412B2753"/>
            </w:placeholder>
            <w:showingPlcHdr/>
            <w:dropDownList>
              <w:listItem w:displayText="женски" w:value="женски"/>
              <w:listItem w:displayText="мушки" w:value="мушки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0C4BE86C" w14:textId="77777777" w:rsidR="00F5478D" w:rsidRPr="005B18F9" w:rsidRDefault="00AD0AD7" w:rsidP="00AD0AD7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5B18F9" w14:paraId="63168061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9CE05E0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датум рођењ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398EB30DC5EA4E23ACCB00AFAAAF172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3FC426EF" w14:textId="77777777" w:rsidR="00F5478D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5B18F9" w14:paraId="13B4ABCF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147F61B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место рођења</w:t>
            </w:r>
          </w:p>
        </w:tc>
        <w:tc>
          <w:tcPr>
            <w:tcW w:w="6941" w:type="dxa"/>
            <w:shd w:val="clear" w:color="auto" w:fill="FFFFFF" w:themeFill="background1"/>
          </w:tcPr>
          <w:p w14:paraId="70B96716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F5478D" w:rsidRPr="005B18F9" w14:paraId="3700AAA6" w14:textId="77777777" w:rsidTr="00D379A8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52FDE92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адреса становања</w:t>
            </w:r>
          </w:p>
        </w:tc>
        <w:tc>
          <w:tcPr>
            <w:tcW w:w="6941" w:type="dxa"/>
            <w:shd w:val="clear" w:color="auto" w:fill="FFFFFF" w:themeFill="background1"/>
          </w:tcPr>
          <w:p w14:paraId="687A4D9F" w14:textId="77777777" w:rsidR="00F5478D" w:rsidRPr="005B18F9" w:rsidRDefault="00A02AA8" w:rsidP="00C965BF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="00CD0CF2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F5478D" w:rsidRPr="005B18F9" w14:paraId="265FB78F" w14:textId="77777777" w:rsidTr="00D379A8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2F9F6CA3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6941" w:type="dxa"/>
            <w:shd w:val="clear" w:color="auto" w:fill="FFFFFF" w:themeFill="background1"/>
          </w:tcPr>
          <w:p w14:paraId="121763E3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F5478D" w:rsidRPr="005B18F9" w14:paraId="4EA2F5A0" w14:textId="77777777" w:rsidTr="00D379A8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111B65A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F8D6685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5B18F9" w14:paraId="4727F45C" w14:textId="77777777" w:rsidTr="005B18F9">
        <w:trPr>
          <w:gridAfter w:val="1"/>
          <w:wAfter w:w="40" w:type="dxa"/>
          <w:trHeight w:val="315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5CB5D7E3" w14:textId="77777777"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ПОДАЦИ О ОБРАЗОВАЊУ</w:t>
            </w:r>
          </w:p>
        </w:tc>
      </w:tr>
      <w:tr w:rsidR="00FB5B50" w:rsidRPr="005B18F9" w14:paraId="3E575CBE" w14:textId="77777777" w:rsidTr="00D379A8">
        <w:tc>
          <w:tcPr>
            <w:tcW w:w="3539" w:type="dxa"/>
            <w:vAlign w:val="center"/>
          </w:tcPr>
          <w:p w14:paraId="62D63F8B" w14:textId="77777777" w:rsidR="00FB5B50" w:rsidRPr="005B18F9" w:rsidRDefault="00C927A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Факултет</w:t>
            </w:r>
          </w:p>
        </w:tc>
        <w:tc>
          <w:tcPr>
            <w:tcW w:w="6981" w:type="dxa"/>
            <w:gridSpan w:val="2"/>
            <w:vAlign w:val="center"/>
          </w:tcPr>
          <w:p w14:paraId="50509455" w14:textId="77777777"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FB5B50" w:rsidRPr="005B18F9" w14:paraId="0B7636AC" w14:textId="77777777" w:rsidTr="00D379A8">
        <w:tc>
          <w:tcPr>
            <w:tcW w:w="3539" w:type="dxa"/>
            <w:vAlign w:val="center"/>
          </w:tcPr>
          <w:p w14:paraId="388DB306" w14:textId="77777777"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студијска област</w:t>
            </w:r>
          </w:p>
        </w:tc>
        <w:tc>
          <w:tcPr>
            <w:tcW w:w="6981" w:type="dxa"/>
            <w:gridSpan w:val="2"/>
            <w:vAlign w:val="center"/>
          </w:tcPr>
          <w:p w14:paraId="2F19CA64" w14:textId="77777777"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FB5B50" w:rsidRPr="005B18F9" w14:paraId="78D8A862" w14:textId="77777777" w:rsidTr="00D379A8">
        <w:tc>
          <w:tcPr>
            <w:tcW w:w="3539" w:type="dxa"/>
            <w:vAlign w:val="center"/>
          </w:tcPr>
          <w:p w14:paraId="511C1DE1" w14:textId="77777777"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ниво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A92A58A530D4C2ABBE6B1048F7C1F9A"/>
            </w:placeholder>
            <w:showingPlcHdr/>
            <w:dropDownList>
              <w:listItem w:displayText="основне" w:value="основне"/>
              <w:listItem w:displayText="мастер" w:value="мастер"/>
              <w:listItem w:displayText="докторске" w:value="докторске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EB31FD3" w14:textId="77777777" w:rsidR="00FB5B50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5B18F9" w14:paraId="2CBC513A" w14:textId="77777777" w:rsidTr="00D379A8">
        <w:tc>
          <w:tcPr>
            <w:tcW w:w="3539" w:type="dxa"/>
            <w:vAlign w:val="center"/>
          </w:tcPr>
          <w:p w14:paraId="2AC0A36D" w14:textId="77777777"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година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35051195"/>
            <w:placeholder>
              <w:docPart w:val="BCB8E113129E45D5A2FFA604CF04E4B6"/>
            </w:placeholder>
            <w:showingPlcHdr/>
            <w:dropDownList>
              <w:listItem w:displayText="1." w:value="1."/>
              <w:listItem w:displayText="2." w:value="2."/>
              <w:listItem w:displayText="3." w:value="3."/>
              <w:listItem w:displayText="4." w:value="4.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B4A4EC3" w14:textId="77777777" w:rsidR="00665F8A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5B18F9" w14:paraId="4EBF2788" w14:textId="77777777" w:rsidTr="00D379A8">
        <w:tc>
          <w:tcPr>
            <w:tcW w:w="3539" w:type="dxa"/>
            <w:vAlign w:val="center"/>
          </w:tcPr>
          <w:p w14:paraId="4F84F55C" w14:textId="77777777"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знавање енглеског језик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942372376"/>
            <w:placeholder>
              <w:docPart w:val="A8D729125B694282872E662E8C9D5296"/>
            </w:placeholder>
            <w:showingPlcHdr/>
            <w:dropDownList>
              <w:listItem w:displayText="почетни А2" w:value="почетни А2"/>
              <w:listItem w:displayText="средњи Б1" w:value="средњи Б1"/>
              <w:listItem w:displayText="виши средњи Б2" w:value="виши средњи Б2"/>
              <w:listItem w:displayText="напредни Ц1" w:value="напредни Ц1"/>
              <w:listItem w:displayText="виши напредни Ц2" w:value="виши напредни Ц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AC5BBB7" w14:textId="77777777" w:rsidR="00665F8A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5B18F9" w:rsidRPr="005B18F9" w14:paraId="73E4D85F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165C7442" w14:textId="77777777"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РАДИОНИЦА</w:t>
            </w: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 xml:space="preserve"> ЗА КОЈУ СЕ ПРИЈАВЉУЈЕТЕ</w:t>
            </w:r>
          </w:p>
        </w:tc>
      </w:tr>
      <w:tr w:rsidR="00D233EC" w:rsidRPr="005B18F9" w14:paraId="70BFCD78" w14:textId="77777777" w:rsidTr="00D379A8">
        <w:tc>
          <w:tcPr>
            <w:tcW w:w="3539" w:type="dxa"/>
          </w:tcPr>
          <w:p w14:paraId="2D4DB0E5" w14:textId="6518D87F" w:rsidR="00D233EC" w:rsidRPr="005B18F9" w:rsidRDefault="005B18F9" w:rsidP="005B18F9">
            <w:pPr>
              <w:spacing w:line="276" w:lineRule="auto"/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Pr="005B18F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о</w:t>
            </w:r>
            <w:r w:rsidR="005810A3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даберите</w:t>
            </w:r>
            <w:r w:rsidRPr="005B18F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само једну радионицу</w:t>
            </w:r>
          </w:p>
        </w:tc>
        <w:tc>
          <w:tcPr>
            <w:tcW w:w="6981" w:type="dxa"/>
            <w:gridSpan w:val="2"/>
            <w:vAlign w:val="center"/>
          </w:tcPr>
          <w:sdt>
            <w:sdtPr>
              <w:rPr>
                <w:rFonts w:asciiTheme="majorHAnsi" w:hAnsiTheme="majorHAnsi" w:cstheme="majorHAnsi"/>
                <w:sz w:val="24"/>
                <w:lang w:val="sr-Cyrl-RS"/>
              </w:rPr>
              <w:id w:val="-903680387"/>
              <w:placeholder>
                <w:docPart w:val="01B9954A0A5B4A94B1DFC8786BD40E2E"/>
              </w:placeholder>
              <w:showingPlcHdr/>
              <w:dropDownList>
                <w:listItem w:value="Choose an item."/>
                <w:listItem w:displayText="МУЗИЧКА РАДИОНИЦА, Immersive Soundart" w:value="МУЗИЧКА РАДИОНИЦА, Immersive Soundart"/>
                <w:listItem w:displayText="ЛИКОВНА РАДИОНИЦА, Арт кошница, графити у палати" w:value="ЛИКОВНА РАДИОНИЦА, Арт кошница, графити у палати"/>
                <w:listItem w:displayText="РАДИОНИЦА ДИЗАЈНА, Сувенири Зајечара и околине" w:value="РАДИОНИЦА ДИЗАЈНА, Сувенири Зајечара и околине"/>
                <w:listItem w:displayText="РАДИОНИЦА ФОТОГРАФИЈЕ, Сцене истине и обмане" w:value="РАДИОНИЦА ФОТОГРАФИЈЕ, Сцене истине и обмане"/>
              </w:dropDownList>
            </w:sdtPr>
            <w:sdtEndPr/>
            <w:sdtContent>
              <w:p w14:paraId="3C47D018" w14:textId="087C67C8" w:rsidR="00270F54" w:rsidRDefault="005810A3" w:rsidP="008B1A07">
                <w:pPr>
                  <w:rPr>
                    <w:rFonts w:asciiTheme="majorHAnsi" w:hAnsiTheme="majorHAnsi" w:cstheme="majorHAnsi"/>
                    <w:sz w:val="24"/>
                    <w:lang w:val="sr-Cyrl-R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sdtContent>
          </w:sdt>
          <w:p w14:paraId="0B7F4440" w14:textId="77777777" w:rsidR="008B1A07" w:rsidRDefault="008B1A07" w:rsidP="008B1A07">
            <w:pPr>
              <w:rPr>
                <w:rFonts w:asciiTheme="majorHAnsi" w:hAnsiTheme="majorHAnsi" w:cstheme="majorHAnsi"/>
                <w:sz w:val="24"/>
                <w:lang w:val="sr-Cyrl-RS"/>
              </w:rPr>
            </w:pPr>
          </w:p>
          <w:p w14:paraId="57B25DA8" w14:textId="4A5D626F" w:rsidR="00AD0AD7" w:rsidRPr="00AD0AD7" w:rsidRDefault="00AD0AD7" w:rsidP="005810A3">
            <w:pPr>
              <w:rPr>
                <w:rFonts w:asciiTheme="majorHAnsi" w:hAnsiTheme="majorHAnsi" w:cstheme="majorHAnsi"/>
                <w:i/>
                <w:sz w:val="24"/>
              </w:rPr>
            </w:pPr>
          </w:p>
        </w:tc>
      </w:tr>
    </w:tbl>
    <w:p w14:paraId="093A73D3" w14:textId="77777777" w:rsidR="005B18F9" w:rsidRPr="005B18F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br w:type="page"/>
      </w:r>
    </w:p>
    <w:p w14:paraId="227A299D" w14:textId="77777777" w:rsidR="00A93108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lastRenderedPageBreak/>
        <w:t>МОТИВАЦИОНО ПИСМО</w:t>
      </w:r>
    </w:p>
    <w:tbl>
      <w:tblPr>
        <w:tblW w:w="10519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19"/>
      </w:tblGrid>
      <w:tr w:rsidR="00C215D6" w:rsidRPr="005B18F9" w14:paraId="64F82ED1" w14:textId="77777777" w:rsidTr="00704C55">
        <w:trPr>
          <w:trHeight w:val="1201"/>
        </w:trPr>
        <w:tc>
          <w:tcPr>
            <w:tcW w:w="10519" w:type="dxa"/>
          </w:tcPr>
          <w:p w14:paraId="439B3C35" w14:textId="77777777" w:rsidR="00A93108" w:rsidRPr="005B18F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215D6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r w:rsidR="00FB67F1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речи</w:t>
            </w:r>
          </w:p>
          <w:p w14:paraId="3561A4BB" w14:textId="77777777" w:rsidR="00FC41DA" w:rsidRPr="005B18F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DF96DDA" w14:textId="77777777" w:rsidR="00FC41DA" w:rsidRPr="005B18F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028F40D" w14:textId="77777777" w:rsidR="00FB5B50" w:rsidRPr="005B18F9" w:rsidRDefault="00FB5B50" w:rsidP="00FB5B50">
      <w:pPr>
        <w:rPr>
          <w:rFonts w:asciiTheme="majorHAnsi" w:hAnsiTheme="majorHAnsi" w:cstheme="majorHAnsi"/>
          <w:sz w:val="24"/>
        </w:rPr>
      </w:pPr>
    </w:p>
    <w:p w14:paraId="5E274E51" w14:textId="77777777" w:rsidR="00C215D6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t>БИОГРАФИЈА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05"/>
      </w:tblGrid>
      <w:tr w:rsidR="00FC41DA" w:rsidRPr="005B18F9" w14:paraId="2057C1C0" w14:textId="77777777" w:rsidTr="00704C55">
        <w:trPr>
          <w:trHeight w:val="1394"/>
        </w:trPr>
        <w:tc>
          <w:tcPr>
            <w:tcW w:w="10505" w:type="dxa"/>
          </w:tcPr>
          <w:p w14:paraId="24F47117" w14:textId="77777777" w:rsidR="00FC41DA" w:rsidRPr="005B18F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FC41DA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proofErr w:type="spellStart"/>
            <w:r w:rsidR="00FC41DA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речи</w:t>
            </w:r>
            <w:proofErr w:type="spellEnd"/>
          </w:p>
          <w:p w14:paraId="50A335E7" w14:textId="77777777" w:rsidR="00FC41DA" w:rsidRPr="005B18F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61B0ACA1" w14:textId="77777777" w:rsidR="00C215D6" w:rsidRPr="005B18F9" w:rsidRDefault="00C215D6" w:rsidP="00C215D6">
      <w:pPr>
        <w:rPr>
          <w:rFonts w:asciiTheme="majorHAnsi" w:hAnsiTheme="majorHAnsi" w:cstheme="majorHAnsi"/>
          <w:sz w:val="24"/>
        </w:rPr>
      </w:pPr>
    </w:p>
    <w:p w14:paraId="51DB7A13" w14:textId="77777777" w:rsidR="001E2B63" w:rsidRPr="005B18F9" w:rsidRDefault="00C3791C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t>ПОСЕБНИ УСЛОВИ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5B18F9" w14:paraId="000BD575" w14:textId="77777777" w:rsidTr="005B18F9">
        <w:tc>
          <w:tcPr>
            <w:tcW w:w="10746" w:type="dxa"/>
            <w:vAlign w:val="center"/>
          </w:tcPr>
          <w:p w14:paraId="6BE6FFB8" w14:textId="77777777" w:rsidR="001E2B63" w:rsidRPr="005B18F9" w:rsidRDefault="005B18F9" w:rsidP="00A93108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3791C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уколико имате посебне захтеве у погледу исхране, лечења или смештаја, молимо да их наведете</w:t>
            </w:r>
          </w:p>
          <w:p w14:paraId="17ED275D" w14:textId="77777777" w:rsidR="002B511C" w:rsidRPr="005B18F9" w:rsidRDefault="00C11474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6108A598" w14:textId="77777777" w:rsidR="001E2B63" w:rsidRPr="005B18F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7163BC02" w14:textId="77777777" w:rsidR="00AD0AD7" w:rsidRPr="007C7012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1A309449" w14:textId="77777777" w:rsidR="00AD0AD7" w:rsidRPr="00AD0AD7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</w:pPr>
      <w: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ИЗЈАВА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7C7012" w14:paraId="5CA11253" w14:textId="77777777" w:rsidTr="00A7151E">
        <w:tc>
          <w:tcPr>
            <w:tcW w:w="10517" w:type="dxa"/>
            <w:shd w:val="clear" w:color="auto" w:fill="auto"/>
            <w:vAlign w:val="center"/>
          </w:tcPr>
          <w:p w14:paraId="54B57C3A" w14:textId="5C2D9C41" w:rsidR="00AD0AD7" w:rsidRPr="007C7012" w:rsidRDefault="0009220D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Потврђујем да могу да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боравим у 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Зајечару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у периоду од 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8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. до 16. јула 202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3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. године</w:t>
            </w:r>
          </w:p>
          <w:p w14:paraId="516B9064" w14:textId="77777777" w:rsidR="00AD0AD7" w:rsidRDefault="0009220D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Упознат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/а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сам да партиципација за учешће 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на Летњој уметничкој школи износи 8.000 динара</w:t>
            </w:r>
            <w:r w:rsidR="00AD0AD7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68F2592" w14:textId="77777777" w:rsidR="00AD0AD7" w:rsidRPr="007C7012" w:rsidRDefault="0009220D" w:rsidP="00AD0AD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lang w:val="sr-Cyrl-RS" w:eastAsia="en-GB"/>
                </w:rPr>
                <w:id w:val="-77879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5B18F9">
                  <w:rPr>
                    <w:rFonts w:ascii="Segoe UI Symbol" w:eastAsia="MS Gothic" w:hAnsi="Segoe UI Symbol" w:cs="Segoe UI Symbol"/>
                    <w:sz w:val="24"/>
                    <w:lang w:val="sr-Cyrl-RS" w:eastAsia="en-GB"/>
                  </w:rPr>
                  <w:t>☐</w:t>
                </w:r>
              </w:sdtContent>
            </w:sdt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Потврђујем тачност унетих података и сагласан сам да моје податке обрађују лица која су ангажована на припреми и реализацији Летње уметничке школе. </w:t>
            </w:r>
          </w:p>
        </w:tc>
      </w:tr>
    </w:tbl>
    <w:p w14:paraId="2A48F483" w14:textId="77777777" w:rsidR="00AD0AD7" w:rsidRPr="007C7012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4BD910D1" w14:textId="77777777" w:rsidR="00AD0AD7" w:rsidRPr="00AD0AD7" w:rsidRDefault="00AD0AD7" w:rsidP="00AD0AD7">
      <w:pP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</w:pPr>
      <w: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ПОТПИС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7C7012" w14:paraId="48F1C790" w14:textId="77777777" w:rsidTr="00A7151E">
        <w:tc>
          <w:tcPr>
            <w:tcW w:w="10517" w:type="dxa"/>
            <w:shd w:val="clear" w:color="auto" w:fill="auto"/>
            <w:vAlign w:val="center"/>
          </w:tcPr>
          <w:p w14:paraId="616709D9" w14:textId="77777777" w:rsidR="00AD0AD7" w:rsidRPr="007C7012" w:rsidRDefault="0009220D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AD0AD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ијаву потписујем електронски означавањем квадратића у овом пољу</w:t>
            </w:r>
            <w:r w:rsidR="00AD0AD7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</w:p>
        </w:tc>
      </w:tr>
    </w:tbl>
    <w:p w14:paraId="7E81B135" w14:textId="77777777" w:rsidR="00AD0AD7" w:rsidRPr="007C7012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14:paraId="50782C8C" w14:textId="77777777" w:rsidR="00AD0AD7" w:rsidRPr="007C7012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  <w: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  <w:t>Датум</w:t>
      </w:r>
      <w:r w:rsidRPr="007C7012">
        <w:rPr>
          <w:rFonts w:asciiTheme="majorHAnsi" w:hAnsiTheme="majorHAnsi" w:cstheme="majorHAnsi"/>
          <w:color w:val="2E74B5" w:themeColor="accent1" w:themeShade="BF"/>
          <w:sz w:val="24"/>
        </w:rPr>
        <w:t xml:space="preserve">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BA2EFB77AAC9464DAEEB832F91A9DAD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sdtContent>
      </w:sdt>
    </w:p>
    <w:p w14:paraId="2D51DF16" w14:textId="77777777" w:rsidR="00AD0AD7" w:rsidRPr="005B18F9" w:rsidRDefault="00AD0AD7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38E81BDF" w14:textId="77777777" w:rsidR="00C11474" w:rsidRPr="005B18F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3B81FB6D" w14:textId="77777777" w:rsidR="00C11474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04974E08" w14:textId="77777777" w:rsidR="005B18F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3B993CAF" w14:textId="596F91A3" w:rsidR="00A93108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5B18F9">
        <w:rPr>
          <w:rFonts w:asciiTheme="majorHAnsi" w:hAnsiTheme="majorHAnsi" w:cstheme="majorHAnsi"/>
          <w:sz w:val="24"/>
          <w:lang w:val="sr-Cyrl-RS" w:eastAsia="en-GB"/>
        </w:rPr>
        <w:t>Молимо Вас да попуњени формулар пошаљете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 имејлом на</w:t>
      </w:r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hyperlink r:id="rId9" w:history="1">
        <w:r w:rsidR="005C671E" w:rsidRPr="005B18F9">
          <w:rPr>
            <w:rStyle w:val="Hyperlink"/>
            <w:rFonts w:asciiTheme="majorHAnsi" w:hAnsiTheme="majorHAnsi" w:cstheme="majorHAnsi"/>
            <w:color w:val="2E74B5"/>
            <w:sz w:val="24"/>
            <w:lang w:eastAsia="en-GB"/>
          </w:rPr>
          <w:t>lus@arts.bg.ac.rs</w:t>
        </w:r>
      </w:hyperlink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најкасније до 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>3</w:t>
      </w:r>
      <w:r w:rsidR="00D379A8">
        <w:rPr>
          <w:rFonts w:asciiTheme="majorHAnsi" w:hAnsiTheme="majorHAnsi" w:cstheme="majorHAnsi"/>
          <w:b/>
          <w:bCs/>
          <w:sz w:val="24"/>
          <w:lang w:val="sr-Cyrl-RS" w:eastAsia="en-GB"/>
        </w:rPr>
        <w:t>1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 xml:space="preserve">. </w:t>
      </w:r>
      <w:r w:rsidR="00D379A8">
        <w:rPr>
          <w:rFonts w:asciiTheme="majorHAnsi" w:hAnsiTheme="majorHAnsi" w:cstheme="majorHAnsi"/>
          <w:b/>
          <w:bCs/>
          <w:sz w:val="24"/>
          <w:lang w:val="sr-Cyrl-RS" w:eastAsia="en-GB"/>
        </w:rPr>
        <w:t>маја</w:t>
      </w:r>
      <w:r w:rsidR="005C671E" w:rsidRPr="005B18F9">
        <w:rPr>
          <w:rFonts w:asciiTheme="majorHAnsi" w:hAnsiTheme="majorHAnsi" w:cstheme="majorHAnsi"/>
          <w:b/>
          <w:bCs/>
          <w:sz w:val="24"/>
          <w:lang w:val="sr-Cyrl-RS" w:eastAsia="en-GB"/>
        </w:rPr>
        <w:t xml:space="preserve"> </w:t>
      </w:r>
      <w:r w:rsidR="00AD0AD7">
        <w:rPr>
          <w:rFonts w:asciiTheme="majorHAnsi" w:hAnsiTheme="majorHAnsi" w:cstheme="majorHAnsi"/>
          <w:b/>
          <w:bCs/>
          <w:sz w:val="24"/>
          <w:lang w:eastAsia="en-GB"/>
        </w:rPr>
        <w:t>20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>2</w:t>
      </w:r>
      <w:r w:rsidR="00D379A8">
        <w:rPr>
          <w:rFonts w:asciiTheme="majorHAnsi" w:hAnsiTheme="majorHAnsi" w:cstheme="majorHAnsi"/>
          <w:b/>
          <w:bCs/>
          <w:sz w:val="24"/>
          <w:lang w:val="sr-Cyrl-RS" w:eastAsia="en-GB"/>
        </w:rPr>
        <w:t>3</w:t>
      </w:r>
      <w:r w:rsidR="005C671E" w:rsidRPr="005B18F9">
        <w:rPr>
          <w:rFonts w:asciiTheme="majorHAnsi" w:hAnsiTheme="majorHAnsi" w:cstheme="majorHAnsi"/>
          <w:b/>
          <w:bCs/>
          <w:sz w:val="24"/>
          <w:lang w:eastAsia="en-GB"/>
        </w:rPr>
        <w:t>.</w:t>
      </w:r>
    </w:p>
    <w:sectPr w:rsidR="00A93108" w:rsidRPr="005B18F9" w:rsidSect="00704C55">
      <w:pgSz w:w="12240" w:h="15840"/>
      <w:pgMar w:top="1440" w:right="810" w:bottom="360" w:left="90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B2290" w14:textId="77777777" w:rsidR="00D132DF" w:rsidRDefault="00D132DF" w:rsidP="00773477">
      <w:pPr>
        <w:pStyle w:val="Caption"/>
      </w:pPr>
      <w:r>
        <w:separator/>
      </w:r>
    </w:p>
  </w:endnote>
  <w:endnote w:type="continuationSeparator" w:id="0">
    <w:p w14:paraId="1CB9C04A" w14:textId="77777777" w:rsidR="00D132DF" w:rsidRDefault="00D132DF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CA147" w14:textId="77777777" w:rsidR="00D132DF" w:rsidRDefault="00D132DF" w:rsidP="00773477">
      <w:pPr>
        <w:pStyle w:val="Caption"/>
      </w:pPr>
      <w:r>
        <w:separator/>
      </w:r>
    </w:p>
  </w:footnote>
  <w:footnote w:type="continuationSeparator" w:id="0">
    <w:p w14:paraId="00E411CA" w14:textId="77777777" w:rsidR="00D132DF" w:rsidRDefault="00D132DF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88404292">
    <w:abstractNumId w:val="1"/>
  </w:num>
  <w:num w:numId="2" w16cid:durableId="1527207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rAUALoVaTiwAAAA="/>
  </w:docVars>
  <w:rsids>
    <w:rsidRoot w:val="00C56A88"/>
    <w:rsid w:val="00005A67"/>
    <w:rsid w:val="0009220D"/>
    <w:rsid w:val="000B04C3"/>
    <w:rsid w:val="000D2D5E"/>
    <w:rsid w:val="000F4A79"/>
    <w:rsid w:val="00122225"/>
    <w:rsid w:val="001E1CB8"/>
    <w:rsid w:val="001E2B63"/>
    <w:rsid w:val="00224A64"/>
    <w:rsid w:val="00242C27"/>
    <w:rsid w:val="00250B4B"/>
    <w:rsid w:val="00262873"/>
    <w:rsid w:val="00270F54"/>
    <w:rsid w:val="002957FF"/>
    <w:rsid w:val="002966F0"/>
    <w:rsid w:val="002B1DD8"/>
    <w:rsid w:val="002B511C"/>
    <w:rsid w:val="002E61C9"/>
    <w:rsid w:val="002E6AFF"/>
    <w:rsid w:val="002F3D4A"/>
    <w:rsid w:val="00323EA9"/>
    <w:rsid w:val="00344172"/>
    <w:rsid w:val="003459BA"/>
    <w:rsid w:val="0034717D"/>
    <w:rsid w:val="003D6F99"/>
    <w:rsid w:val="003F01E1"/>
    <w:rsid w:val="00400C77"/>
    <w:rsid w:val="00467741"/>
    <w:rsid w:val="004E564B"/>
    <w:rsid w:val="005013C5"/>
    <w:rsid w:val="00526609"/>
    <w:rsid w:val="00532D6D"/>
    <w:rsid w:val="00536DAE"/>
    <w:rsid w:val="00580B34"/>
    <w:rsid w:val="005810A3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04C55"/>
    <w:rsid w:val="00714D03"/>
    <w:rsid w:val="0073108D"/>
    <w:rsid w:val="007649CA"/>
    <w:rsid w:val="00773477"/>
    <w:rsid w:val="00782DB7"/>
    <w:rsid w:val="00797F28"/>
    <w:rsid w:val="007E3F3C"/>
    <w:rsid w:val="00804C0A"/>
    <w:rsid w:val="00846C62"/>
    <w:rsid w:val="008B1A07"/>
    <w:rsid w:val="008C2A65"/>
    <w:rsid w:val="008F16F6"/>
    <w:rsid w:val="00910134"/>
    <w:rsid w:val="00914A3C"/>
    <w:rsid w:val="009224B7"/>
    <w:rsid w:val="00922BC9"/>
    <w:rsid w:val="00934B1D"/>
    <w:rsid w:val="00977161"/>
    <w:rsid w:val="0097774A"/>
    <w:rsid w:val="009A2C3E"/>
    <w:rsid w:val="009A30D4"/>
    <w:rsid w:val="009B2A49"/>
    <w:rsid w:val="009F1645"/>
    <w:rsid w:val="00A02AA8"/>
    <w:rsid w:val="00A10D4C"/>
    <w:rsid w:val="00A24152"/>
    <w:rsid w:val="00A93108"/>
    <w:rsid w:val="00A94344"/>
    <w:rsid w:val="00AB6D6C"/>
    <w:rsid w:val="00AC6A03"/>
    <w:rsid w:val="00AD0AD7"/>
    <w:rsid w:val="00AE25CD"/>
    <w:rsid w:val="00AF0126"/>
    <w:rsid w:val="00AF69C4"/>
    <w:rsid w:val="00B360E2"/>
    <w:rsid w:val="00B4501D"/>
    <w:rsid w:val="00B82078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D0792C"/>
    <w:rsid w:val="00D132DF"/>
    <w:rsid w:val="00D15630"/>
    <w:rsid w:val="00D1725D"/>
    <w:rsid w:val="00D2278A"/>
    <w:rsid w:val="00D22FC0"/>
    <w:rsid w:val="00D233EC"/>
    <w:rsid w:val="00D27744"/>
    <w:rsid w:val="00D379A8"/>
    <w:rsid w:val="00D56816"/>
    <w:rsid w:val="00D57762"/>
    <w:rsid w:val="00D7276B"/>
    <w:rsid w:val="00D75765"/>
    <w:rsid w:val="00D92D11"/>
    <w:rsid w:val="00D961F3"/>
    <w:rsid w:val="00DB64CB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92DACE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4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8EB30DC5EA4E23ACCB00AFAAAF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64B39-EB3A-44EE-A389-FB766DA52FA8}"/>
      </w:docPartPr>
      <w:docPartBody>
        <w:p w:rsidR="003C30C9" w:rsidRDefault="00666419" w:rsidP="00666419">
          <w:pPr>
            <w:pStyle w:val="398EB30DC5EA4E23ACCB00AFAAAF1725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668C9D5F850F4747B3D6A605412B2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A84DF-A0BE-47E4-BBD6-7DF577A354FD}"/>
      </w:docPartPr>
      <w:docPartBody>
        <w:p w:rsidR="003C30C9" w:rsidRDefault="00666419" w:rsidP="00666419">
          <w:pPr>
            <w:pStyle w:val="668C9D5F850F4747B3D6A605412B2753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8A92A58A530D4C2ABBE6B1048F7C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D6FF2-79A0-4579-A64D-1939479EAAE0}"/>
      </w:docPartPr>
      <w:docPartBody>
        <w:p w:rsidR="003C30C9" w:rsidRDefault="00666419" w:rsidP="00666419">
          <w:pPr>
            <w:pStyle w:val="8A92A58A530D4C2ABBE6B1048F7C1F9A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BCB8E113129E45D5A2FFA604CF04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A333C-B42F-46BC-9757-A74B7C96E37F}"/>
      </w:docPartPr>
      <w:docPartBody>
        <w:p w:rsidR="003C30C9" w:rsidRDefault="00666419" w:rsidP="00666419">
          <w:pPr>
            <w:pStyle w:val="BCB8E113129E45D5A2FFA604CF04E4B6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A8D729125B694282872E662E8C9D5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7AF8-799E-4A5A-977E-821763B62EC2}"/>
      </w:docPartPr>
      <w:docPartBody>
        <w:p w:rsidR="003C30C9" w:rsidRDefault="00666419" w:rsidP="00666419">
          <w:pPr>
            <w:pStyle w:val="A8D729125B694282872E662E8C9D5296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BA2EFB77AAC9464DAEEB832F91A9D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365B9-F6B9-4181-B38E-495FC319297D}"/>
      </w:docPartPr>
      <w:docPartBody>
        <w:p w:rsidR="00666419" w:rsidRDefault="00666419" w:rsidP="00666419">
          <w:pPr>
            <w:pStyle w:val="BA2EFB77AAC9464DAEEB832F91A9DAD5"/>
          </w:pPr>
          <w:r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p>
      </w:docPartBody>
    </w:docPart>
    <w:docPart>
      <w:docPartPr>
        <w:name w:val="01B9954A0A5B4A94B1DFC8786BD40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08C76-4261-406B-A321-874D791E693C}"/>
      </w:docPartPr>
      <w:docPartBody>
        <w:p w:rsidR="00211CB7" w:rsidRDefault="00666419" w:rsidP="00666419">
          <w:pPr>
            <w:pStyle w:val="01B9954A0A5B4A94B1DFC8786BD40E2E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0C9"/>
    <w:rsid w:val="00211CB7"/>
    <w:rsid w:val="003C30C9"/>
    <w:rsid w:val="003D70F9"/>
    <w:rsid w:val="00666419"/>
    <w:rsid w:val="00C974FB"/>
    <w:rsid w:val="00D4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6419"/>
    <w:rPr>
      <w:color w:val="808080"/>
    </w:rPr>
  </w:style>
  <w:style w:type="paragraph" w:customStyle="1" w:styleId="668C9D5F850F4747B3D6A605412B2753">
    <w:name w:val="668C9D5F850F4747B3D6A605412B2753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">
    <w:name w:val="398EB30DC5EA4E23ACCB00AFAAAF1725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">
    <w:name w:val="8A92A58A530D4C2ABBE6B1048F7C1F9A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">
    <w:name w:val="BCB8E113129E45D5A2FFA604CF04E4B6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">
    <w:name w:val="A8D729125B694282872E662E8C9D5296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01B9954A0A5B4A94B1DFC8786BD40E2E">
    <w:name w:val="01B9954A0A5B4A94B1DFC8786BD40E2E"/>
    <w:rsid w:val="00666419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BA2EFB77AAC9464DAEEB832F91A9DAD5">
    <w:name w:val="BA2EFB77AAC9464DAEEB832F91A9DAD5"/>
    <w:rsid w:val="00666419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74</Words>
  <Characters>128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454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9</cp:revision>
  <cp:lastPrinted>2016-05-10T08:27:00Z</cp:lastPrinted>
  <dcterms:created xsi:type="dcterms:W3CDTF">2019-03-20T11:23:00Z</dcterms:created>
  <dcterms:modified xsi:type="dcterms:W3CDTF">2023-04-20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be4bc319f161a681dca9cd2414cf870eaece187f4102851c2a0e8c9bde2b23</vt:lpwstr>
  </property>
</Properties>
</file>